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EEE" w:rsidRPr="00D8541D" w:rsidRDefault="00305EEE" w:rsidP="006C55B3">
      <w:pPr>
        <w:ind w:firstLine="3402"/>
        <w:jc w:val="right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194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305EEE" w:rsidRPr="00305EEE" w:rsidRDefault="00305EEE" w:rsidP="006C55B3">
      <w:pPr>
        <w:ind w:firstLine="3402"/>
        <w:jc w:val="right"/>
        <w:rPr>
          <w:rStyle w:val="textoNegrita"/>
          <w:lang w:val="es-AR"/>
        </w:rPr>
      </w:pPr>
    </w:p>
    <w:p w:rsidR="00305EEE" w:rsidRPr="00305EEE" w:rsidRDefault="00305EEE" w:rsidP="006C55B3">
      <w:pPr>
        <w:ind w:firstLine="3402"/>
        <w:jc w:val="right"/>
        <w:rPr>
          <w:rStyle w:val="textoNegrita"/>
          <w:lang w:val="es-AR"/>
        </w:rPr>
      </w:pPr>
      <w:r w:rsidRPr="00305EEE">
        <w:rPr>
          <w:rStyle w:val="textoNegrita"/>
          <w:lang w:val="es-AR"/>
        </w:rPr>
        <w:t>Corresponde al Expe. N° 1225/2019</w:t>
      </w:r>
    </w:p>
    <w:p w:rsidR="00305EEE" w:rsidRDefault="00305EEE" w:rsidP="006C55B3">
      <w:pPr>
        <w:tabs>
          <w:tab w:val="left" w:pos="5670"/>
        </w:tabs>
        <w:ind w:firstLine="3402"/>
        <w:jc w:val="right"/>
        <w:rPr>
          <w:b/>
          <w:lang w:val="es-AR"/>
        </w:rPr>
      </w:pPr>
    </w:p>
    <w:p w:rsidR="00305EEE" w:rsidRPr="006C55B3" w:rsidRDefault="00305EEE" w:rsidP="006C55B3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6C55B3">
        <w:rPr>
          <w:b/>
          <w:lang w:val="es-ES_tradnl"/>
        </w:rPr>
        <w:t xml:space="preserve">BAHIA BLANCA, </w:t>
      </w:r>
      <w:r w:rsidR="006C55B3" w:rsidRPr="006C55B3">
        <w:rPr>
          <w:b/>
          <w:lang w:val="es-ES_tradnl"/>
        </w:rPr>
        <w:t xml:space="preserve">7 de </w:t>
      </w:r>
      <w:proofErr w:type="gramStart"/>
      <w:r w:rsidR="006C55B3" w:rsidRPr="006C55B3">
        <w:rPr>
          <w:b/>
          <w:lang w:val="es-ES_tradnl"/>
        </w:rPr>
        <w:t>Octubre</w:t>
      </w:r>
      <w:proofErr w:type="gramEnd"/>
      <w:r w:rsidR="006C55B3" w:rsidRPr="006C55B3">
        <w:rPr>
          <w:b/>
          <w:lang w:val="es-ES_tradnl"/>
        </w:rPr>
        <w:t xml:space="preserve"> de 2020</w:t>
      </w:r>
    </w:p>
    <w:p w:rsidR="00305EEE" w:rsidRPr="00D8541D" w:rsidRDefault="00305EEE" w:rsidP="00305EEE">
      <w:pPr>
        <w:rPr>
          <w:lang w:val="es-ES_tradnl"/>
        </w:rPr>
      </w:pPr>
    </w:p>
    <w:p w:rsidR="00305EEE" w:rsidRPr="00D8541D" w:rsidRDefault="00305EEE" w:rsidP="00305EEE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305EEE" w:rsidRPr="00D8541D" w:rsidRDefault="00305EEE" w:rsidP="00305EE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305EEE" w:rsidRPr="00305EEE" w:rsidRDefault="00305EEE" w:rsidP="00305EEE">
      <w:pPr>
        <w:ind w:firstLine="851"/>
        <w:jc w:val="both"/>
        <w:rPr>
          <w:lang w:val="es-AR"/>
        </w:rPr>
      </w:pPr>
      <w:r w:rsidRPr="00305EEE">
        <w:rPr>
          <w:lang w:val="es-AR"/>
        </w:rPr>
        <w:t xml:space="preserve">La nota presentada por el Sr. Danilo Pesce Hoya mediante la cual renuncia a su cargo de </w:t>
      </w:r>
      <w:r w:rsidRPr="00305EEE">
        <w:rPr>
          <w:i/>
          <w:lang w:val="es-AR"/>
        </w:rPr>
        <w:t xml:space="preserve">Ayudante de Docencia “B” </w:t>
      </w:r>
      <w:r w:rsidRPr="00305EEE">
        <w:rPr>
          <w:lang w:val="es-AR"/>
        </w:rPr>
        <w:t>en la asignatura “Requerimientos de Sistemas” a partir del 01 de octubre de 2020: y</w:t>
      </w:r>
    </w:p>
    <w:p w:rsidR="00305EEE" w:rsidRPr="00305EEE" w:rsidRDefault="00305EEE" w:rsidP="00305EEE">
      <w:pPr>
        <w:jc w:val="both"/>
        <w:rPr>
          <w:lang w:val="es-AR"/>
        </w:rPr>
      </w:pPr>
    </w:p>
    <w:p w:rsidR="00305EEE" w:rsidRPr="00305EEE" w:rsidRDefault="00305EEE" w:rsidP="00305EEE">
      <w:pPr>
        <w:jc w:val="both"/>
        <w:rPr>
          <w:lang w:val="es-AR"/>
        </w:rPr>
      </w:pPr>
    </w:p>
    <w:p w:rsidR="00305EEE" w:rsidRPr="00305EEE" w:rsidRDefault="00305EEE" w:rsidP="00305EEE">
      <w:pPr>
        <w:jc w:val="both"/>
        <w:rPr>
          <w:b/>
          <w:lang w:val="es-AR"/>
        </w:rPr>
      </w:pPr>
      <w:r w:rsidRPr="00305EEE">
        <w:rPr>
          <w:b/>
          <w:lang w:val="es-AR"/>
        </w:rPr>
        <w:t>CONSIDERANDO:</w:t>
      </w:r>
    </w:p>
    <w:p w:rsidR="00305EEE" w:rsidRPr="00305EEE" w:rsidRDefault="00305EEE" w:rsidP="00305EEE">
      <w:pPr>
        <w:spacing w:line="260" w:lineRule="exact"/>
        <w:jc w:val="both"/>
        <w:rPr>
          <w:lang w:val="es-AR"/>
        </w:rPr>
      </w:pPr>
    </w:p>
    <w:p w:rsidR="00305EEE" w:rsidRPr="00305EEE" w:rsidRDefault="00305EEE" w:rsidP="00305EEE">
      <w:pPr>
        <w:ind w:firstLine="851"/>
        <w:jc w:val="both"/>
        <w:rPr>
          <w:lang w:val="es-AR"/>
        </w:rPr>
      </w:pPr>
      <w:r w:rsidRPr="00305EEE">
        <w:rPr>
          <w:rStyle w:val="textoComun"/>
          <w:lang w:val="es-AR"/>
        </w:rPr>
        <w:t>Que el Consejo Departamental aprobó, en su reunión ordinaria de fecha 06 de octubre de 2020 dicha renuncia;</w:t>
      </w:r>
    </w:p>
    <w:p w:rsidR="00305EEE" w:rsidRPr="005C69AF" w:rsidRDefault="00305EEE" w:rsidP="00305EEE">
      <w:pPr>
        <w:pStyle w:val="justified"/>
        <w:rPr>
          <w:rFonts w:ascii="Times New Roman" w:hAnsi="Times New Roman" w:cs="Times New Roman"/>
        </w:rPr>
      </w:pPr>
    </w:p>
    <w:p w:rsidR="00305EEE" w:rsidRPr="00305EEE" w:rsidRDefault="00305EEE" w:rsidP="00305EEE">
      <w:pPr>
        <w:rPr>
          <w:rStyle w:val="textoNegrita"/>
          <w:lang w:val="es-AR"/>
        </w:rPr>
      </w:pPr>
      <w:r w:rsidRPr="00305EEE">
        <w:rPr>
          <w:rStyle w:val="textoNegrita"/>
          <w:lang w:val="es-AR"/>
        </w:rPr>
        <w:t xml:space="preserve">POR ELLO, </w:t>
      </w:r>
    </w:p>
    <w:p w:rsidR="00305EEE" w:rsidRPr="00305EEE" w:rsidRDefault="00305EEE" w:rsidP="00305EEE">
      <w:pPr>
        <w:rPr>
          <w:lang w:val="es-AR"/>
        </w:rPr>
      </w:pPr>
    </w:p>
    <w:p w:rsidR="006C55B3" w:rsidRDefault="00305EEE" w:rsidP="00305EEE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5C69AF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305EEE" w:rsidRPr="005C69AF" w:rsidRDefault="00305EEE" w:rsidP="00305EEE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305EEE" w:rsidRPr="00305EEE" w:rsidRDefault="00305EEE" w:rsidP="00305EEE">
      <w:pPr>
        <w:jc w:val="center"/>
        <w:rPr>
          <w:b/>
          <w:lang w:val="es-AR"/>
        </w:rPr>
      </w:pPr>
      <w:bookmarkStart w:id="0" w:name="_GoBack"/>
      <w:bookmarkEnd w:id="0"/>
      <w:r w:rsidRPr="00305EEE">
        <w:rPr>
          <w:rStyle w:val="textoNegrita"/>
          <w:lang w:val="es-AR"/>
        </w:rPr>
        <w:t>RESUELVE:</w:t>
      </w:r>
    </w:p>
    <w:p w:rsidR="00305EEE" w:rsidRPr="00305EEE" w:rsidRDefault="00305EEE" w:rsidP="00305EEE">
      <w:pPr>
        <w:spacing w:line="260" w:lineRule="exact"/>
        <w:jc w:val="both"/>
        <w:rPr>
          <w:lang w:val="es-AR"/>
        </w:rPr>
      </w:pPr>
    </w:p>
    <w:p w:rsidR="00305EEE" w:rsidRPr="00D8541D" w:rsidRDefault="00305EEE" w:rsidP="00305EEE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>ar la renuncia presentada por el</w:t>
      </w:r>
      <w:r w:rsidRPr="00D8541D">
        <w:rPr>
          <w:lang w:val="es-ES_tradnl"/>
        </w:rPr>
        <w:t xml:space="preserve"> </w:t>
      </w:r>
      <w:r>
        <w:rPr>
          <w:b/>
          <w:lang w:val="es-ES_tradnl"/>
        </w:rPr>
        <w:t>Señor Danilo PESCE HOYA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5139 *Cargo de planta 27027009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yudante de Docencia “B”,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II, Disciplina: Desarrollo de Sistemas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Requerimientos de Sistemas” (Cód. 7911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1 de octubre de 2020</w:t>
      </w:r>
      <w:r w:rsidRPr="00D8541D">
        <w:rPr>
          <w:lang w:val="es-ES_tradnl"/>
        </w:rPr>
        <w:t>.-</w:t>
      </w:r>
    </w:p>
    <w:p w:rsidR="00305EEE" w:rsidRPr="00D8541D" w:rsidRDefault="00305EEE" w:rsidP="00305EEE">
      <w:pPr>
        <w:ind w:right="-29"/>
        <w:jc w:val="both"/>
        <w:rPr>
          <w:color w:val="000000"/>
          <w:lang w:val="es-ES_tradnl"/>
        </w:rPr>
      </w:pPr>
    </w:p>
    <w:p w:rsidR="00305EEE" w:rsidRPr="00D8541D" w:rsidRDefault="00305EEE" w:rsidP="00305EEE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305EEE" w:rsidRPr="003A447D" w:rsidRDefault="00305EEE" w:rsidP="00305EEE">
      <w:pPr>
        <w:jc w:val="both"/>
        <w:rPr>
          <w:rFonts w:ascii="Arial" w:hAnsi="Arial"/>
          <w:lang w:val="es-AR"/>
        </w:rPr>
      </w:pPr>
    </w:p>
    <w:p w:rsidR="00305EEE" w:rsidRPr="00AF6E9D" w:rsidRDefault="00305EEE" w:rsidP="00305EEE">
      <w:pPr>
        <w:jc w:val="both"/>
        <w:rPr>
          <w:rFonts w:ascii="Arial" w:hAnsi="Arial"/>
          <w:b/>
          <w:lang w:val="es-AR"/>
        </w:rPr>
      </w:pPr>
    </w:p>
    <w:p w:rsidR="00930023" w:rsidRPr="00305EEE" w:rsidRDefault="00930023" w:rsidP="00095CA9">
      <w:pPr>
        <w:rPr>
          <w:lang w:val="es-AR"/>
        </w:rPr>
      </w:pPr>
    </w:p>
    <w:sectPr w:rsidR="00930023" w:rsidRPr="00305EE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4480" w:rsidRDefault="00214480">
      <w:r>
        <w:separator/>
      </w:r>
    </w:p>
  </w:endnote>
  <w:endnote w:type="continuationSeparator" w:id="0">
    <w:p w:rsidR="00214480" w:rsidRDefault="00214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4480" w:rsidRDefault="00214480">
      <w:r>
        <w:separator/>
      </w:r>
    </w:p>
  </w:footnote>
  <w:footnote w:type="continuationSeparator" w:id="0">
    <w:p w:rsidR="00214480" w:rsidRDefault="002144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78CE4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480"/>
    <w:rsid w:val="00214603"/>
    <w:rsid w:val="002225C1"/>
    <w:rsid w:val="00305EEE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C55B3"/>
    <w:rsid w:val="007616C4"/>
    <w:rsid w:val="00833557"/>
    <w:rsid w:val="008F11B6"/>
    <w:rsid w:val="00930023"/>
    <w:rsid w:val="00993879"/>
    <w:rsid w:val="009A0F6D"/>
    <w:rsid w:val="009A79B8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F4D7F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96646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2</cp:revision>
  <cp:lastPrinted>2011-10-13T19:07:00Z</cp:lastPrinted>
  <dcterms:created xsi:type="dcterms:W3CDTF">2020-10-07T11:13:00Z</dcterms:created>
  <dcterms:modified xsi:type="dcterms:W3CDTF">2020-10-07T11:13:00Z</dcterms:modified>
</cp:coreProperties>
</file>